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0C3" w:rsidRDefault="004E429D">
      <w:pPr>
        <w:pStyle w:val="Title"/>
      </w:pPr>
      <w:bookmarkStart w:id="0" w:name="_GoBack"/>
      <w:bookmarkEnd w:id="0"/>
      <w:r>
        <w:t>Test Report</w:t>
      </w:r>
    </w:p>
    <w:p w:rsidR="00DB00C3" w:rsidRDefault="004E429D">
      <w:pPr>
        <w:pStyle w:val="Author"/>
      </w:pPr>
      <w:r>
        <w:t>Your Name</w:t>
      </w:r>
    </w:p>
    <w:p w:rsidR="00DB00C3" w:rsidRDefault="004E429D">
      <w:pPr>
        <w:pStyle w:val="Date"/>
      </w:pPr>
      <w:r>
        <w:t>July 3, 2015</w:t>
      </w:r>
    </w:p>
    <w:p w:rsidR="00DB00C3" w:rsidRDefault="004E429D">
      <w:pPr>
        <w:pStyle w:val="Heading1"/>
      </w:pPr>
      <w:bookmarkStart w:id="1" w:name="header-1"/>
      <w:bookmarkEnd w:id="1"/>
      <w:r>
        <w:t>Header 1</w:t>
      </w:r>
    </w:p>
    <w:p w:rsidR="00DB00C3" w:rsidRDefault="004E429D">
      <w:pPr>
        <w:pStyle w:val="FirstParagraph"/>
      </w:pPr>
      <w:r>
        <w:t>This is a standby template for adjusting the automatic formatting of RMarkdown documents intended to produce scientific manuscripts. It will be iteratively updated as additional object-instances are observed for the manuscript pipeline.</w:t>
      </w:r>
    </w:p>
    <w:p w:rsidR="00DB00C3" w:rsidRDefault="004E429D">
      <w:pPr>
        <w:pStyle w:val="BodyText"/>
      </w:pPr>
      <w:r>
        <w:rPr>
          <w:noProof/>
        </w:rPr>
        <w:drawing>
          <wp:inline distT="0" distB="0" distL="0" distR="0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te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0C3" w:rsidRDefault="004E429D">
      <w:pPr>
        <w:pStyle w:val="BodyText"/>
      </w:pPr>
      <w:r>
        <w:t xml:space="preserve">Note that the </w:t>
      </w:r>
      <w:r>
        <w:rPr>
          <w:rStyle w:val="VerbatimChar"/>
        </w:rPr>
        <w:t>ech</w:t>
      </w:r>
      <w:r>
        <w:rPr>
          <w:rStyle w:val="VerbatimChar"/>
        </w:rPr>
        <w:t>o = FALSE</w:t>
      </w:r>
      <w:r>
        <w:t xml:space="preserve"> parameter was added to the code chunk to prevent printing of the R code that generated the plot.</w:t>
      </w:r>
    </w:p>
    <w:sectPr w:rsidR="00DB00C3" w:rsidSect="003D5221"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29D" w:rsidRDefault="004E429D">
      <w:pPr>
        <w:spacing w:after="0"/>
      </w:pPr>
      <w:r>
        <w:separator/>
      </w:r>
    </w:p>
  </w:endnote>
  <w:endnote w:type="continuationSeparator" w:id="0">
    <w:p w:rsidR="004E429D" w:rsidRDefault="004E42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29D" w:rsidRDefault="004E429D">
      <w:r>
        <w:separator/>
      </w:r>
    </w:p>
  </w:footnote>
  <w:footnote w:type="continuationSeparator" w:id="0">
    <w:p w:rsidR="004E429D" w:rsidRDefault="004E42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A225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46288C"/>
    <w:multiLevelType w:val="multilevel"/>
    <w:tmpl w:val="2ACC4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388D2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CF6855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F7169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1C3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FA423B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7BEF2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1B455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BEA3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C66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D9E61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76F89E"/>
    <w:multiLevelType w:val="multilevel"/>
    <w:tmpl w:val="3A4CE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244D24F"/>
    <w:multiLevelType w:val="multilevel"/>
    <w:tmpl w:val="C204C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429D"/>
    <w:rsid w:val="00552E4A"/>
    <w:rsid w:val="00590D07"/>
    <w:rsid w:val="00784D58"/>
    <w:rsid w:val="008D6863"/>
    <w:rsid w:val="00B86B75"/>
    <w:rsid w:val="00BC48D5"/>
    <w:rsid w:val="00C36279"/>
    <w:rsid w:val="00DB00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A5C7D6C-3013-6140-9D35-E460DED12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E01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C55C1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C55C1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C55C1"/>
    <w:pPr>
      <w:keepNext/>
      <w:keepLines/>
      <w:jc w:val="center"/>
    </w:pPr>
    <w:rPr>
      <w:rFonts w:ascii="Times New Roman" w:hAnsi="Times New Roman" w:cs="Times New Roman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C55C1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3D5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lastModifiedBy>Graeme Baird</cp:lastModifiedBy>
  <cp:revision>2</cp:revision>
  <dcterms:created xsi:type="dcterms:W3CDTF">2018-11-10T21:39:00Z</dcterms:created>
  <dcterms:modified xsi:type="dcterms:W3CDTF">2018-11-10T21:39:00Z</dcterms:modified>
</cp:coreProperties>
</file>